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599C5E46" w:rsidR="009E2491" w:rsidRDefault="57FF8FD0" w:rsidP="6729DE2D">
      <w:pPr>
        <w:jc w:val="center"/>
        <w:rPr>
          <w:b/>
          <w:bCs/>
        </w:rPr>
      </w:pPr>
      <w:r w:rsidRPr="6729DE2D">
        <w:rPr>
          <w:b/>
          <w:bCs/>
        </w:rPr>
        <w:t>Major Assignment Video Resources</w:t>
      </w:r>
    </w:p>
    <w:p w14:paraId="3402F51A" w14:textId="0C8C4B53" w:rsidR="57FF8FD0" w:rsidRDefault="57FF8FD0" w:rsidP="6729DE2D">
      <w:r>
        <w:t>*No major formulas are shown in the videos. The videos focus on what should be completed in each part and the expectations.</w:t>
      </w:r>
    </w:p>
    <w:p w14:paraId="23CF59D5" w14:textId="57AC9882" w:rsidR="663E1DCE" w:rsidRDefault="663E1DCE" w:rsidP="55B1266C">
      <w:pPr>
        <w:rPr>
          <w:b/>
          <w:bCs/>
        </w:rPr>
      </w:pPr>
      <w:r w:rsidRPr="55B1266C">
        <w:rPr>
          <w:b/>
          <w:bCs/>
        </w:rPr>
        <w:t>Major Assignment 3</w:t>
      </w:r>
    </w:p>
    <w:p w14:paraId="49E9BF35" w14:textId="44CB1854" w:rsidR="663E1DCE" w:rsidRDefault="663E1DCE" w:rsidP="55B1266C">
      <w:pPr>
        <w:pStyle w:val="ListParagraph"/>
        <w:numPr>
          <w:ilvl w:val="0"/>
          <w:numId w:val="1"/>
        </w:numPr>
      </w:pPr>
      <w:r>
        <w:t xml:space="preserve">General Information: </w:t>
      </w:r>
      <w:hyperlink r:id="rId8">
        <w:r w:rsidRPr="55B1266C">
          <w:rPr>
            <w:rStyle w:val="Hyperlink"/>
          </w:rPr>
          <w:t>https://youtu.be/iK-jz4k07KI</w:t>
        </w:r>
      </w:hyperlink>
      <w:r>
        <w:t xml:space="preserve"> </w:t>
      </w:r>
    </w:p>
    <w:p w14:paraId="6009187E" w14:textId="7D5C7952" w:rsidR="663E1DCE" w:rsidRDefault="663E1DCE" w:rsidP="55B1266C">
      <w:pPr>
        <w:pStyle w:val="ListParagraph"/>
        <w:numPr>
          <w:ilvl w:val="0"/>
          <w:numId w:val="1"/>
        </w:numPr>
      </w:pPr>
      <w:r>
        <w:t xml:space="preserve">Analysis: </w:t>
      </w:r>
      <w:hyperlink r:id="rId9">
        <w:r w:rsidRPr="55B1266C">
          <w:rPr>
            <w:rStyle w:val="Hyperlink"/>
          </w:rPr>
          <w:t>https://youtu.be/Wg6rdxTGCSM</w:t>
        </w:r>
      </w:hyperlink>
      <w:r>
        <w:t xml:space="preserve"> </w:t>
      </w:r>
    </w:p>
    <w:p w14:paraId="1B0A873A" w14:textId="12473D77" w:rsidR="663E1DCE" w:rsidRDefault="663E1DCE" w:rsidP="55B1266C">
      <w:pPr>
        <w:pStyle w:val="ListParagraph"/>
        <w:numPr>
          <w:ilvl w:val="0"/>
          <w:numId w:val="1"/>
        </w:numPr>
      </w:pPr>
      <w:r>
        <w:t xml:space="preserve">Visualization: </w:t>
      </w:r>
      <w:hyperlink r:id="rId10">
        <w:r w:rsidR="3C4F5002" w:rsidRPr="04FF6BB4">
          <w:rPr>
            <w:rStyle w:val="Hyperlink"/>
          </w:rPr>
          <w:t>https://youtu.be/gs8l_8ndmE0</w:t>
        </w:r>
      </w:hyperlink>
      <w:r w:rsidR="3C4F5002">
        <w:t xml:space="preserve"> </w:t>
      </w:r>
    </w:p>
    <w:sectPr w:rsidR="663E1D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4381A"/>
    <w:multiLevelType w:val="hybridMultilevel"/>
    <w:tmpl w:val="7AB26200"/>
    <w:lvl w:ilvl="0" w:tplc="05BE8B1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EB4AF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84E8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1876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7CF7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F8CB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8895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6AB7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1641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613C7F"/>
    <w:multiLevelType w:val="hybridMultilevel"/>
    <w:tmpl w:val="2358289A"/>
    <w:lvl w:ilvl="0" w:tplc="0F2ED4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37021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AA77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EC1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D0B1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DA67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5E02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5A56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2C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285B2A"/>
    <w:multiLevelType w:val="hybridMultilevel"/>
    <w:tmpl w:val="A45CFFE0"/>
    <w:lvl w:ilvl="0" w:tplc="FA1CB16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9C824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9608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9A13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CCEA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5270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A648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F2D3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2C6A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1870199">
    <w:abstractNumId w:val="2"/>
  </w:num>
  <w:num w:numId="2" w16cid:durableId="728381644">
    <w:abstractNumId w:val="1"/>
  </w:num>
  <w:num w:numId="3" w16cid:durableId="10179305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NDc2tjQxNTQ1MDFT0lEKTi0uzszPAykwrAUASLWkJiwAAAA="/>
  </w:docVars>
  <w:rsids>
    <w:rsidRoot w:val="2CBEE5C7"/>
    <w:rsid w:val="009E2491"/>
    <w:rsid w:val="00B143CA"/>
    <w:rsid w:val="04FF6BB4"/>
    <w:rsid w:val="1043BFC3"/>
    <w:rsid w:val="11DF9024"/>
    <w:rsid w:val="2CBEE5C7"/>
    <w:rsid w:val="3C4F5002"/>
    <w:rsid w:val="47BECC64"/>
    <w:rsid w:val="4C923D87"/>
    <w:rsid w:val="55B1266C"/>
    <w:rsid w:val="57FF8FD0"/>
    <w:rsid w:val="663E1DCE"/>
    <w:rsid w:val="6729DE2D"/>
    <w:rsid w:val="7E4AD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EE5C7"/>
  <w15:chartTrackingRefBased/>
  <w15:docId w15:val="{3CC1DDF6-9DBE-4558-AA19-48ABD5B2E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iK-jz4k07KI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youtu.be/gs8l_8ndmE0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youtu.be/Wg6rdxTGCS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289946819CFF499E91D197BC975371" ma:contentTypeVersion="11" ma:contentTypeDescription="Create a new document." ma:contentTypeScope="" ma:versionID="de2bd5e5ea5c6a265058c5efa4ddba81">
  <xsd:schema xmlns:xsd="http://www.w3.org/2001/XMLSchema" xmlns:xs="http://www.w3.org/2001/XMLSchema" xmlns:p="http://schemas.microsoft.com/office/2006/metadata/properties" xmlns:ns2="cca9fd2d-ef84-45c9-8063-8f4bd4c29606" xmlns:ns3="18557d39-01b8-4d71-9479-3fad465290ae" targetNamespace="http://schemas.microsoft.com/office/2006/metadata/properties" ma:root="true" ma:fieldsID="5e49ffdde20fbfa7e998ce41529926de" ns2:_="" ns3:_="">
    <xsd:import namespace="cca9fd2d-ef84-45c9-8063-8f4bd4c29606"/>
    <xsd:import namespace="18557d39-01b8-4d71-9479-3fad465290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9fd2d-ef84-45c9-8063-8f4bd4c296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0da90ab-5b1a-4986-95e0-cc9abc033a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57d39-01b8-4d71-9479-3fad465290a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a9fd2d-ef84-45c9-8063-8f4bd4c2960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E276B70-E78A-4FDB-90EF-DB4AF80F6B2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C03884-0A38-4568-A2C2-3C8EB21F98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a9fd2d-ef84-45c9-8063-8f4bd4c29606"/>
    <ds:schemaRef ds:uri="18557d39-01b8-4d71-9479-3fad465290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931D71-9947-48B1-BFB0-E4701725908E}">
  <ds:schemaRefs>
    <ds:schemaRef ds:uri="http://schemas.microsoft.com/office/2006/metadata/properties"/>
    <ds:schemaRef ds:uri="http://schemas.microsoft.com/office/infopath/2007/PartnerControls"/>
    <ds:schemaRef ds:uri="cca9fd2d-ef84-45c9-8063-8f4bd4c296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</Words>
  <Characters>410</Characters>
  <Application>Microsoft Office Word</Application>
  <DocSecurity>0</DocSecurity>
  <Lines>10</Lines>
  <Paragraphs>10</Paragraphs>
  <ScaleCrop>false</ScaleCrop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Gutteridge</dc:creator>
  <cp:keywords/>
  <dc:description/>
  <cp:lastModifiedBy>Richard Ketchersid</cp:lastModifiedBy>
  <cp:revision>2</cp:revision>
  <dcterms:created xsi:type="dcterms:W3CDTF">2023-08-28T21:31:00Z</dcterms:created>
  <dcterms:modified xsi:type="dcterms:W3CDTF">2023-08-29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289946819CFF499E91D197BC975371</vt:lpwstr>
  </property>
  <property fmtid="{D5CDD505-2E9C-101B-9397-08002B2CF9AE}" pid="3" name="MediaServiceImageTags">
    <vt:lpwstr/>
  </property>
  <property fmtid="{D5CDD505-2E9C-101B-9397-08002B2CF9AE}" pid="4" name="GrammarlyDocumentId">
    <vt:lpwstr>151d8133ccd38824e6c659e902e3d50503820f56bb7d45957ebe238f1c386509</vt:lpwstr>
  </property>
</Properties>
</file>